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E534E" w14:textId="501A2B37" w:rsidR="000B1330" w:rsidRPr="009969C4" w:rsidRDefault="003F32D7" w:rsidP="000B1330">
      <w:pPr>
        <w:jc w:val="center"/>
        <w:rPr>
          <w:b/>
          <w:bCs/>
          <w:sz w:val="28"/>
          <w:szCs w:val="28"/>
        </w:rPr>
      </w:pPr>
      <w:r w:rsidRPr="009969C4">
        <w:rPr>
          <w:b/>
          <w:bCs/>
          <w:sz w:val="28"/>
          <w:szCs w:val="28"/>
        </w:rPr>
        <w:t xml:space="preserve">CO </w:t>
      </w:r>
      <w:r w:rsidR="00D0178F" w:rsidRPr="009969C4">
        <w:rPr>
          <w:b/>
          <w:bCs/>
          <w:sz w:val="28"/>
          <w:szCs w:val="28"/>
        </w:rPr>
        <w:t xml:space="preserve">Latvian </w:t>
      </w:r>
    </w:p>
    <w:p w14:paraId="2EFE77C8" w14:textId="77777777" w:rsidR="000B1330" w:rsidRPr="009969C4" w:rsidRDefault="000B1330" w:rsidP="000B1330">
      <w:pPr>
        <w:jc w:val="center"/>
        <w:rPr>
          <w:b/>
          <w:bCs/>
          <w:sz w:val="28"/>
          <w:szCs w:val="28"/>
        </w:rPr>
      </w:pPr>
      <w:r w:rsidRPr="009969C4">
        <w:rPr>
          <w:b/>
          <w:bCs/>
          <w:sz w:val="28"/>
          <w:szCs w:val="28"/>
        </w:rPr>
        <w:t xml:space="preserve">Zoom Map </w:t>
      </w:r>
    </w:p>
    <w:p w14:paraId="73460015" w14:textId="77777777" w:rsidR="00535D49" w:rsidRPr="003613ED" w:rsidRDefault="00535D49" w:rsidP="00535D49">
      <w:pPr>
        <w:rPr>
          <w:sz w:val="24"/>
          <w:szCs w:val="24"/>
        </w:rPr>
      </w:pPr>
    </w:p>
    <w:p w14:paraId="5F7E20F6" w14:textId="16F8CE20" w:rsidR="000B1330" w:rsidRPr="003613ED" w:rsidRDefault="000B1330" w:rsidP="000B1330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b/>
          <w:bCs/>
          <w:sz w:val="24"/>
          <w:szCs w:val="24"/>
        </w:rPr>
        <w:t>Instructions:</w:t>
      </w:r>
      <w:r w:rsidRPr="003613ED">
        <w:rPr>
          <w:rFonts w:asciiTheme="majorBidi" w:hAnsiTheme="majorBidi" w:cstheme="majorBidi"/>
          <w:sz w:val="24"/>
          <w:szCs w:val="24"/>
        </w:rPr>
        <w:t xml:space="preserve"> Navigate the buttons below to learn about the geographic location of </w:t>
      </w:r>
      <w:r w:rsidR="00D0178F" w:rsidRPr="003613ED">
        <w:rPr>
          <w:rFonts w:asciiTheme="majorBidi" w:hAnsiTheme="majorBidi" w:cstheme="majorBidi"/>
          <w:sz w:val="24"/>
          <w:szCs w:val="24"/>
        </w:rPr>
        <w:t>Latvia</w:t>
      </w:r>
      <w:r w:rsidRPr="003613ED">
        <w:rPr>
          <w:rFonts w:asciiTheme="majorBidi" w:hAnsiTheme="majorBidi" w:cstheme="majorBidi"/>
          <w:sz w:val="24"/>
          <w:szCs w:val="24"/>
        </w:rPr>
        <w:t>.</w:t>
      </w:r>
    </w:p>
    <w:p w14:paraId="04C3569C" w14:textId="6358938D" w:rsidR="000B1330" w:rsidRPr="003613ED" w:rsidRDefault="000B1330" w:rsidP="000B1330">
      <w:pPr>
        <w:rPr>
          <w:rFonts w:asciiTheme="majorBidi" w:hAnsiTheme="majorBidi" w:cstheme="majorBidi"/>
          <w:sz w:val="24"/>
          <w:szCs w:val="24"/>
        </w:rPr>
      </w:pPr>
    </w:p>
    <w:p w14:paraId="582177DD" w14:textId="17004BDA" w:rsidR="00FB51C7" w:rsidRPr="003613ED" w:rsidRDefault="00FB51C7" w:rsidP="000B1330">
      <w:pPr>
        <w:rPr>
          <w:rFonts w:asciiTheme="majorBidi" w:hAnsiTheme="majorBidi" w:cstheme="majorBidi"/>
          <w:sz w:val="24"/>
          <w:szCs w:val="24"/>
        </w:rPr>
      </w:pPr>
    </w:p>
    <w:p w14:paraId="765FD0EA" w14:textId="77777777" w:rsidR="00FB51C7" w:rsidRPr="003613ED" w:rsidRDefault="00FB51C7" w:rsidP="00FB51C7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613ED">
        <w:rPr>
          <w:rFonts w:asciiTheme="majorBidi" w:hAnsiTheme="majorBidi" w:cstheme="majorBidi"/>
          <w:b/>
          <w:bCs/>
          <w:sz w:val="24"/>
          <w:szCs w:val="24"/>
        </w:rPr>
        <w:t>Global View</w:t>
      </w:r>
    </w:p>
    <w:p w14:paraId="54DE9E23" w14:textId="62085FBD" w:rsidR="00FB51C7" w:rsidRPr="003613ED" w:rsidRDefault="00D0178F" w:rsidP="00FB51C7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sz w:val="24"/>
          <w:szCs w:val="24"/>
        </w:rPr>
        <w:t>Latvia</w:t>
      </w:r>
      <w:r w:rsidR="00FB51C7" w:rsidRPr="003613ED">
        <w:rPr>
          <w:rFonts w:asciiTheme="majorBidi" w:hAnsiTheme="majorBidi" w:cstheme="majorBidi"/>
          <w:sz w:val="24"/>
          <w:szCs w:val="24"/>
        </w:rPr>
        <w:t xml:space="preserve"> is one of nearly 200 countries </w:t>
      </w:r>
      <w:r w:rsidR="00E76236" w:rsidRPr="003613ED">
        <w:rPr>
          <w:rFonts w:asciiTheme="majorBidi" w:hAnsiTheme="majorBidi" w:cstheme="majorBidi"/>
          <w:sz w:val="24"/>
          <w:szCs w:val="24"/>
        </w:rPr>
        <w:t>around</w:t>
      </w:r>
      <w:r w:rsidR="00FB51C7" w:rsidRPr="003613ED">
        <w:rPr>
          <w:rFonts w:asciiTheme="majorBidi" w:hAnsiTheme="majorBidi" w:cstheme="majorBidi"/>
          <w:sz w:val="24"/>
          <w:szCs w:val="24"/>
        </w:rPr>
        <w:t xml:space="preserve"> the world. </w:t>
      </w:r>
    </w:p>
    <w:p w14:paraId="016AB9A0" w14:textId="77777777" w:rsidR="00FB51C7" w:rsidRPr="003613ED" w:rsidRDefault="00FB51C7" w:rsidP="000B1330">
      <w:pPr>
        <w:rPr>
          <w:rFonts w:asciiTheme="majorBidi" w:hAnsiTheme="majorBidi" w:cstheme="majorBidi"/>
          <w:sz w:val="24"/>
          <w:szCs w:val="24"/>
        </w:rPr>
      </w:pPr>
    </w:p>
    <w:p w14:paraId="54DE5EF6" w14:textId="0BE4873E" w:rsidR="000B1330" w:rsidRPr="003613ED" w:rsidRDefault="000B1330" w:rsidP="000B1330">
      <w:pPr>
        <w:rPr>
          <w:rFonts w:asciiTheme="majorBidi" w:hAnsiTheme="majorBidi" w:cstheme="majorBidi"/>
          <w:b/>
          <w:bCs/>
          <w:sz w:val="24"/>
          <w:szCs w:val="24"/>
        </w:rPr>
      </w:pPr>
      <w:r w:rsidRPr="003613ED">
        <w:rPr>
          <w:rFonts w:asciiTheme="majorBidi" w:hAnsiTheme="majorBidi" w:cstheme="majorBidi"/>
          <w:b/>
          <w:bCs/>
          <w:sz w:val="24"/>
          <w:szCs w:val="24"/>
        </w:rPr>
        <w:t xml:space="preserve">Continent </w:t>
      </w:r>
    </w:p>
    <w:p w14:paraId="71EDD75C" w14:textId="20A84CC4" w:rsidR="000B1330" w:rsidRPr="003613ED" w:rsidRDefault="00D0178F" w:rsidP="000B1330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sz w:val="24"/>
          <w:szCs w:val="24"/>
        </w:rPr>
        <w:t>Latvia</w:t>
      </w:r>
      <w:r w:rsidR="00161672" w:rsidRPr="003613ED">
        <w:rPr>
          <w:rFonts w:asciiTheme="majorBidi" w:hAnsiTheme="majorBidi" w:cstheme="majorBidi"/>
          <w:sz w:val="24"/>
          <w:szCs w:val="24"/>
        </w:rPr>
        <w:t xml:space="preserve"> </w:t>
      </w:r>
      <w:r w:rsidR="000B1330" w:rsidRPr="003613ED">
        <w:rPr>
          <w:rFonts w:asciiTheme="majorBidi" w:hAnsiTheme="majorBidi" w:cstheme="majorBidi"/>
          <w:sz w:val="24"/>
          <w:szCs w:val="24"/>
        </w:rPr>
        <w:t xml:space="preserve">is located in </w:t>
      </w:r>
      <w:r w:rsidR="003F32D7" w:rsidRPr="003613ED">
        <w:rPr>
          <w:rFonts w:asciiTheme="majorBidi" w:hAnsiTheme="majorBidi" w:cstheme="majorBidi"/>
          <w:sz w:val="24"/>
          <w:szCs w:val="24"/>
        </w:rPr>
        <w:t>Europe</w:t>
      </w:r>
      <w:r w:rsidR="000B1330" w:rsidRPr="003613ED">
        <w:rPr>
          <w:rFonts w:asciiTheme="majorBidi" w:hAnsiTheme="majorBidi" w:cstheme="majorBidi"/>
          <w:sz w:val="24"/>
          <w:szCs w:val="24"/>
        </w:rPr>
        <w:t xml:space="preserve">, the </w:t>
      </w:r>
      <w:r w:rsidR="00956350" w:rsidRPr="003613ED">
        <w:rPr>
          <w:rFonts w:asciiTheme="majorBidi" w:hAnsiTheme="majorBidi" w:cstheme="majorBidi"/>
          <w:sz w:val="24"/>
          <w:szCs w:val="24"/>
        </w:rPr>
        <w:t>second-smallest</w:t>
      </w:r>
      <w:r w:rsidR="0055412E" w:rsidRPr="003613ED">
        <w:rPr>
          <w:rFonts w:asciiTheme="majorBidi" w:hAnsiTheme="majorBidi" w:cstheme="majorBidi"/>
          <w:sz w:val="24"/>
          <w:szCs w:val="24"/>
        </w:rPr>
        <w:t xml:space="preserve"> continent in the world</w:t>
      </w:r>
      <w:r w:rsidR="000B1330" w:rsidRPr="003613ED">
        <w:rPr>
          <w:rFonts w:asciiTheme="majorBidi" w:hAnsiTheme="majorBidi" w:cstheme="majorBidi"/>
          <w:sz w:val="24"/>
          <w:szCs w:val="24"/>
        </w:rPr>
        <w:t>.</w:t>
      </w:r>
      <w:r w:rsidR="009D3B6E" w:rsidRPr="003613ED">
        <w:rPr>
          <w:rFonts w:asciiTheme="majorBidi" w:hAnsiTheme="majorBidi" w:cstheme="majorBidi"/>
          <w:sz w:val="24"/>
          <w:szCs w:val="24"/>
        </w:rPr>
        <w:t xml:space="preserve"> Click on </w:t>
      </w:r>
      <w:r w:rsidR="003F32D7" w:rsidRPr="003613ED">
        <w:rPr>
          <w:rFonts w:asciiTheme="majorBidi" w:hAnsiTheme="majorBidi" w:cstheme="majorBidi"/>
          <w:sz w:val="24"/>
          <w:szCs w:val="24"/>
        </w:rPr>
        <w:t>Europe</w:t>
      </w:r>
      <w:r w:rsidR="009D3B6E" w:rsidRPr="003613ED">
        <w:rPr>
          <w:rFonts w:asciiTheme="majorBidi" w:hAnsiTheme="majorBidi" w:cstheme="majorBidi"/>
          <w:sz w:val="24"/>
          <w:szCs w:val="24"/>
        </w:rPr>
        <w:t>.</w:t>
      </w:r>
    </w:p>
    <w:p w14:paraId="4C6BD603" w14:textId="77777777" w:rsidR="000B1330" w:rsidRPr="003613ED" w:rsidRDefault="000B1330" w:rsidP="000B1330">
      <w:pPr>
        <w:rPr>
          <w:rFonts w:asciiTheme="majorBidi" w:hAnsiTheme="majorBidi" w:cstheme="majorBidi"/>
          <w:sz w:val="24"/>
          <w:szCs w:val="24"/>
        </w:rPr>
      </w:pPr>
    </w:p>
    <w:p w14:paraId="5FFE1904" w14:textId="701C1488" w:rsidR="000B1330" w:rsidRPr="003613ED" w:rsidRDefault="003F32D7" w:rsidP="000B1330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b/>
          <w:bCs/>
          <w:sz w:val="24"/>
          <w:szCs w:val="24"/>
        </w:rPr>
        <w:t>Europe</w:t>
      </w:r>
    </w:p>
    <w:p w14:paraId="321285D2" w14:textId="50D99531" w:rsidR="000B1330" w:rsidRPr="003613ED" w:rsidRDefault="00D0178F" w:rsidP="000B1330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sz w:val="24"/>
          <w:szCs w:val="24"/>
        </w:rPr>
        <w:t>Latvia</w:t>
      </w:r>
      <w:r w:rsidR="00956350" w:rsidRPr="003613ED">
        <w:rPr>
          <w:rFonts w:asciiTheme="majorBidi" w:hAnsiTheme="majorBidi" w:cstheme="majorBidi"/>
          <w:sz w:val="24"/>
          <w:szCs w:val="24"/>
        </w:rPr>
        <w:t xml:space="preserve"> </w:t>
      </w:r>
      <w:r w:rsidR="000B1330" w:rsidRPr="003613ED">
        <w:rPr>
          <w:rFonts w:asciiTheme="majorBidi" w:hAnsiTheme="majorBidi" w:cstheme="majorBidi"/>
          <w:sz w:val="24"/>
          <w:szCs w:val="24"/>
        </w:rPr>
        <w:t xml:space="preserve">is located in </w:t>
      </w:r>
      <w:r w:rsidR="00051BC8" w:rsidRPr="003613ED">
        <w:rPr>
          <w:rFonts w:asciiTheme="majorBidi" w:hAnsiTheme="majorBidi" w:cstheme="majorBidi"/>
          <w:sz w:val="24"/>
          <w:szCs w:val="24"/>
        </w:rPr>
        <w:t>northeastern Europe</w:t>
      </w:r>
      <w:r w:rsidR="008E1204" w:rsidRPr="003613ED">
        <w:rPr>
          <w:rFonts w:asciiTheme="majorBidi" w:hAnsiTheme="majorBidi" w:cstheme="majorBidi"/>
          <w:sz w:val="24"/>
          <w:szCs w:val="24"/>
        </w:rPr>
        <w:t>. Click on</w:t>
      </w:r>
      <w:r w:rsidR="009D3B6E" w:rsidRPr="003613ED">
        <w:rPr>
          <w:rFonts w:asciiTheme="majorBidi" w:hAnsiTheme="majorBidi" w:cstheme="majorBidi"/>
          <w:sz w:val="24"/>
          <w:szCs w:val="24"/>
        </w:rPr>
        <w:t xml:space="preserve"> </w:t>
      </w:r>
      <w:r w:rsidR="00051BC8" w:rsidRPr="003613ED">
        <w:rPr>
          <w:rFonts w:asciiTheme="majorBidi" w:hAnsiTheme="majorBidi" w:cstheme="majorBidi"/>
          <w:sz w:val="24"/>
          <w:szCs w:val="24"/>
        </w:rPr>
        <w:t>northeastern Europe</w:t>
      </w:r>
      <w:r w:rsidR="009D3B6E" w:rsidRPr="003613ED">
        <w:rPr>
          <w:rFonts w:asciiTheme="majorBidi" w:hAnsiTheme="majorBidi" w:cstheme="majorBidi"/>
          <w:sz w:val="24"/>
          <w:szCs w:val="24"/>
        </w:rPr>
        <w:t>.</w:t>
      </w:r>
    </w:p>
    <w:p w14:paraId="0BA49B30" w14:textId="77777777" w:rsidR="000B1330" w:rsidRPr="003613ED" w:rsidRDefault="000B1330" w:rsidP="000B1330">
      <w:pPr>
        <w:rPr>
          <w:rFonts w:asciiTheme="majorBidi" w:hAnsiTheme="majorBidi" w:cstheme="majorBidi"/>
          <w:b/>
          <w:bCs/>
          <w:sz w:val="24"/>
          <w:szCs w:val="24"/>
        </w:rPr>
      </w:pPr>
    </w:p>
    <w:p w14:paraId="44E2485E" w14:textId="2446765B" w:rsidR="00D76D9D" w:rsidRPr="003613ED" w:rsidRDefault="00051BC8" w:rsidP="00015DEB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b/>
          <w:bCs/>
          <w:sz w:val="24"/>
          <w:szCs w:val="24"/>
        </w:rPr>
        <w:t>Northeastern Europe</w:t>
      </w:r>
    </w:p>
    <w:p w14:paraId="37FF2660" w14:textId="2BA69462" w:rsidR="00955694" w:rsidRPr="003613ED" w:rsidRDefault="00D0178F" w:rsidP="00955694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sz w:val="24"/>
          <w:szCs w:val="24"/>
        </w:rPr>
        <w:t>Latvia</w:t>
      </w:r>
      <w:r w:rsidR="00955694" w:rsidRPr="003613ED">
        <w:rPr>
          <w:rFonts w:asciiTheme="majorBidi" w:hAnsiTheme="majorBidi" w:cstheme="majorBidi"/>
          <w:sz w:val="24"/>
          <w:szCs w:val="24"/>
        </w:rPr>
        <w:t xml:space="preserve"> </w:t>
      </w:r>
      <w:r w:rsidR="00A26C85" w:rsidRPr="003613ED">
        <w:rPr>
          <w:rFonts w:asciiTheme="majorBidi" w:hAnsiTheme="majorBidi" w:cstheme="majorBidi"/>
          <w:sz w:val="24"/>
          <w:szCs w:val="24"/>
        </w:rPr>
        <w:t xml:space="preserve">has land borders with </w:t>
      </w:r>
      <w:r w:rsidRPr="003613ED">
        <w:rPr>
          <w:rFonts w:asciiTheme="majorBidi" w:hAnsiTheme="majorBidi" w:cstheme="majorBidi"/>
          <w:sz w:val="24"/>
          <w:szCs w:val="24"/>
        </w:rPr>
        <w:t>Belarus, Estonia, Lithuania,</w:t>
      </w:r>
      <w:r w:rsidR="00A26C85" w:rsidRPr="003613ED">
        <w:rPr>
          <w:rFonts w:asciiTheme="majorBidi" w:hAnsiTheme="majorBidi" w:cstheme="majorBidi"/>
          <w:sz w:val="24"/>
          <w:szCs w:val="24"/>
        </w:rPr>
        <w:t xml:space="preserve"> and Russia</w:t>
      </w:r>
      <w:r w:rsidR="00955694" w:rsidRPr="003613ED">
        <w:rPr>
          <w:rFonts w:asciiTheme="majorBidi" w:hAnsiTheme="majorBidi" w:cstheme="majorBidi"/>
          <w:sz w:val="24"/>
          <w:szCs w:val="24"/>
        </w:rPr>
        <w:t xml:space="preserve">. </w:t>
      </w:r>
      <w:r w:rsidR="00D97774" w:rsidRPr="003613ED">
        <w:rPr>
          <w:rFonts w:asciiTheme="majorBidi" w:hAnsiTheme="majorBidi" w:cstheme="majorBidi"/>
          <w:sz w:val="24"/>
          <w:szCs w:val="24"/>
        </w:rPr>
        <w:t>D</w:t>
      </w:r>
      <w:r w:rsidR="00955694" w:rsidRPr="003613ED">
        <w:rPr>
          <w:rFonts w:asciiTheme="majorBidi" w:hAnsiTheme="majorBidi" w:cstheme="majorBidi"/>
          <w:sz w:val="24"/>
          <w:szCs w:val="24"/>
        </w:rPr>
        <w:t>rag the countries on the right to their proper places on the map.</w:t>
      </w:r>
    </w:p>
    <w:p w14:paraId="526FFDC0" w14:textId="77777777" w:rsidR="00955694" w:rsidRPr="003613ED" w:rsidRDefault="00955694" w:rsidP="00955694">
      <w:pPr>
        <w:rPr>
          <w:rFonts w:asciiTheme="majorBidi" w:hAnsiTheme="majorBidi" w:cstheme="majorBidi"/>
          <w:sz w:val="24"/>
          <w:szCs w:val="24"/>
        </w:rPr>
      </w:pPr>
    </w:p>
    <w:p w14:paraId="2D669687" w14:textId="77777777" w:rsidR="005C7647" w:rsidRPr="003613ED" w:rsidRDefault="00955694" w:rsidP="00A10E78">
      <w:pPr>
        <w:rPr>
          <w:rFonts w:asciiTheme="majorBidi" w:hAnsiTheme="majorBidi" w:cstheme="majorBidi"/>
          <w:sz w:val="24"/>
          <w:szCs w:val="24"/>
        </w:rPr>
      </w:pPr>
      <w:r w:rsidRPr="003613ED">
        <w:rPr>
          <w:rFonts w:asciiTheme="majorBidi" w:hAnsiTheme="majorBidi" w:cstheme="majorBidi"/>
          <w:sz w:val="24"/>
          <w:szCs w:val="24"/>
        </w:rPr>
        <w:t>Well done! You have completed this activity!</w:t>
      </w:r>
    </w:p>
    <w:sectPr w:rsidR="005C7647" w:rsidRPr="003613ED" w:rsidSect="004F13EC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8027" w14:textId="77777777" w:rsidR="00592547" w:rsidRDefault="00592547" w:rsidP="000B1330">
      <w:r>
        <w:separator/>
      </w:r>
    </w:p>
  </w:endnote>
  <w:endnote w:type="continuationSeparator" w:id="0">
    <w:p w14:paraId="49E3CC05" w14:textId="77777777" w:rsidR="00592547" w:rsidRDefault="00592547" w:rsidP="000B1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22DF0" w14:textId="77777777" w:rsidR="00592547" w:rsidRDefault="00592547" w:rsidP="000B1330">
      <w:r>
        <w:separator/>
      </w:r>
    </w:p>
  </w:footnote>
  <w:footnote w:type="continuationSeparator" w:id="0">
    <w:p w14:paraId="1C8D10C1" w14:textId="77777777" w:rsidR="00592547" w:rsidRDefault="00592547" w:rsidP="000B133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0MDEzNTayNDUzNbBQ0lEKTi0uzszPAykwqgUAmwer5iwAAAA="/>
  </w:docVars>
  <w:rsids>
    <w:rsidRoot w:val="00535D49"/>
    <w:rsid w:val="00015DEB"/>
    <w:rsid w:val="00045FC1"/>
    <w:rsid w:val="00051BC8"/>
    <w:rsid w:val="00060B4F"/>
    <w:rsid w:val="00090731"/>
    <w:rsid w:val="000B1330"/>
    <w:rsid w:val="001355E4"/>
    <w:rsid w:val="00142194"/>
    <w:rsid w:val="00161672"/>
    <w:rsid w:val="001A43D6"/>
    <w:rsid w:val="001C74CA"/>
    <w:rsid w:val="003613ED"/>
    <w:rsid w:val="003F32D7"/>
    <w:rsid w:val="00424276"/>
    <w:rsid w:val="004453AC"/>
    <w:rsid w:val="00465D55"/>
    <w:rsid w:val="004A1031"/>
    <w:rsid w:val="004C3585"/>
    <w:rsid w:val="004F13EC"/>
    <w:rsid w:val="00535D49"/>
    <w:rsid w:val="0055412E"/>
    <w:rsid w:val="0055613D"/>
    <w:rsid w:val="00580C70"/>
    <w:rsid w:val="00592547"/>
    <w:rsid w:val="005A6D7C"/>
    <w:rsid w:val="005C7647"/>
    <w:rsid w:val="006526B6"/>
    <w:rsid w:val="007B210B"/>
    <w:rsid w:val="007B6DB4"/>
    <w:rsid w:val="007C6CDC"/>
    <w:rsid w:val="00836273"/>
    <w:rsid w:val="00892450"/>
    <w:rsid w:val="008D1F8A"/>
    <w:rsid w:val="008E1204"/>
    <w:rsid w:val="00912385"/>
    <w:rsid w:val="00955694"/>
    <w:rsid w:val="00956350"/>
    <w:rsid w:val="009817A1"/>
    <w:rsid w:val="009969C4"/>
    <w:rsid w:val="009D3B6E"/>
    <w:rsid w:val="00A03FB8"/>
    <w:rsid w:val="00A10E78"/>
    <w:rsid w:val="00A15FF3"/>
    <w:rsid w:val="00A26C85"/>
    <w:rsid w:val="00A531B5"/>
    <w:rsid w:val="00AC5FAE"/>
    <w:rsid w:val="00AC732C"/>
    <w:rsid w:val="00AD3398"/>
    <w:rsid w:val="00B10BB1"/>
    <w:rsid w:val="00B338C5"/>
    <w:rsid w:val="00BA69C8"/>
    <w:rsid w:val="00BB19C7"/>
    <w:rsid w:val="00BF3FF2"/>
    <w:rsid w:val="00C07E43"/>
    <w:rsid w:val="00C42293"/>
    <w:rsid w:val="00C65789"/>
    <w:rsid w:val="00D0178F"/>
    <w:rsid w:val="00D5028B"/>
    <w:rsid w:val="00D76D9D"/>
    <w:rsid w:val="00D85265"/>
    <w:rsid w:val="00D97774"/>
    <w:rsid w:val="00DA50BF"/>
    <w:rsid w:val="00DD58BC"/>
    <w:rsid w:val="00E52C4A"/>
    <w:rsid w:val="00E76236"/>
    <w:rsid w:val="00E90D60"/>
    <w:rsid w:val="00ED34D2"/>
    <w:rsid w:val="00F03015"/>
    <w:rsid w:val="00F14C11"/>
    <w:rsid w:val="00FB51C7"/>
    <w:rsid w:val="00FE4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3A26D"/>
  <w15:chartTrackingRefBased/>
  <w15:docId w15:val="{CF63F9ED-76EB-4C41-8A14-D1A6B88C9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D4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0E7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B13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133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0B133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1330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DE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DEB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10E7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Hyperlink">
    <w:name w:val="Hyperlink"/>
    <w:basedOn w:val="DefaultParagraphFont"/>
    <w:uiPriority w:val="99"/>
    <w:unhideWhenUsed/>
    <w:rsid w:val="005C76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764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1204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97774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D33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339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3398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33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3398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08967982643B46AE266641B5653299" ma:contentTypeVersion="9" ma:contentTypeDescription="Create a new document." ma:contentTypeScope="" ma:versionID="a66e8da7a56a76c5676cca27224189b5">
  <xsd:schema xmlns:xsd="http://www.w3.org/2001/XMLSchema" xmlns:xs="http://www.w3.org/2001/XMLSchema" xmlns:p="http://schemas.microsoft.com/office/2006/metadata/properties" xmlns:ns2="2e6d3859-782b-449b-a6db-07e84a1540b9" targetNamespace="http://schemas.microsoft.com/office/2006/metadata/properties" ma:root="true" ma:fieldsID="457fb806ace90cc764a03ac024744c35" ns2:_="">
    <xsd:import namespace="2e6d3859-782b-449b-a6db-07e84a1540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6d3859-782b-449b-a6db-07e84a1540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D96D1-6A8B-49DC-8F13-AE8F30AD12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15E773E-2695-4C61-BF12-F4C3857E69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19285-443A-412F-98D7-F0176F3DA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6d3859-782b-449b-a6db-07e84a1540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EAB8458-5E06-46C9-AF83-864AE3B93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LIFLC</Company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nley, Robert P STF (CIV)</dc:creator>
  <cp:keywords/>
  <dc:description/>
  <cp:lastModifiedBy>Mcnee, Colin P FAC (CIV)</cp:lastModifiedBy>
  <cp:revision>19</cp:revision>
  <dcterms:created xsi:type="dcterms:W3CDTF">2020-08-04T21:08:00Z</dcterms:created>
  <dcterms:modified xsi:type="dcterms:W3CDTF">2021-07-0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08967982643B46AE266641B5653299</vt:lpwstr>
  </property>
</Properties>
</file>